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ge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iger received a score of 65.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iger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 received a score of</w:t>
      </w:r>
      <w:r>
        <w:t xml:space="preserve"> </w:t>
      </w:r>
      <w:r>
        <w:rPr>
          <w:bCs/>
          <w:b/>
        </w:rPr>
        <w:t xml:space="preserve">60.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iger received a score of 84.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iger received a score of 34.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iger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iger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ige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iger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ige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ige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ige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iger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iger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iger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ige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ige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iger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Nige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Nige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Nige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Nige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Nige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Nige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Nige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Nige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Nige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Nige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Nige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Nige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Nige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Nige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Nige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Nige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Nige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4, 1995, 2005, 2007, 2011, 2014,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1998, 2000, 2006, 2007,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0:48Z</dcterms:created>
  <dcterms:modified xsi:type="dcterms:W3CDTF">2024-03-19T13: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iger Country Report</vt:lpwstr>
  </property>
</Properties>
</file>